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3bba4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6b348959-1722-4f3e-b9ec-a7c715cab14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21:46:44Z</dcterms:created>
  <dcterms:modified xsi:type="dcterms:W3CDTF">2023-06-19T21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